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3B03D26D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23AD5EB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457A77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1CAC85F4" w:rsidR="00894278" w:rsidRPr="005718C5" w:rsidRDefault="003E43C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E3BEC5B">
                <wp:simplePos x="0" y="0"/>
                <wp:positionH relativeFrom="margin">
                  <wp:posOffset>965200</wp:posOffset>
                </wp:positionH>
                <wp:positionV relativeFrom="paragraph">
                  <wp:posOffset>63500</wp:posOffset>
                </wp:positionV>
                <wp:extent cx="76041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3BA7EE59" w:rsidR="0034246B" w:rsidRDefault="00E977D2" w:rsidP="00E977D2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</w:t>
                            </w:r>
                            <w:r w:rsid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 xml:space="preserve"> </w:t>
                            </w:r>
                            <w:r w:rsid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ثالث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ذكاء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اصطناعي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الوظائف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خسارة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أم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509DE" w:rsidRPr="004509D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فرصة؟</w:t>
                            </w:r>
                          </w:p>
                          <w:p w14:paraId="59B275F2" w14:textId="77777777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76pt;margin-top:5pt;width:598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" filled="f" stroked="f">
                <v:textbox style="mso-fit-shape-to-text:t">
                  <w:txbxContent>
                    <w:p w14:paraId="16D501AE" w14:textId="3BA7EE59" w:rsidR="0034246B" w:rsidRDefault="00E977D2" w:rsidP="00E977D2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</w:t>
                      </w:r>
                      <w:r w:rsid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 xml:space="preserve"> </w:t>
                      </w:r>
                      <w:r w:rsid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ثالث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ذكاء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اصطناعي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الوظائف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خسارة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أم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509DE" w:rsidRPr="004509D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فرصة؟</w:t>
                      </w:r>
                    </w:p>
                    <w:p w14:paraId="59B275F2" w14:textId="77777777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099AEC7D" w:rsidR="00E542A5" w:rsidRPr="003B0BF5" w:rsidRDefault="00DC5E04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تكنولوجيا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143ECEE9" w:rsidR="00E542A5" w:rsidRPr="003B0BF5" w:rsidRDefault="00DC5E04" w:rsidP="00DC5E04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تكنولوجيا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وظائف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ا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3B8088BA" w:rsidR="00E542A5" w:rsidRPr="00EA01AE" w:rsidRDefault="00F262A5" w:rsidP="00EA01AE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وظائف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ة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41534C36" w14:textId="38765AE2" w:rsidR="003E43C1" w:rsidRPr="003E43C1" w:rsidRDefault="002F2076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3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="003E43C1"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="003E43C1"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وظائف</w:t>
            </w:r>
            <w:r w:rsidR="003E43C1"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ة</w:t>
            </w:r>
            <w:r w:rsidR="003E43C1"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="003E43C1"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="003E43C1"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؟</w:t>
            </w:r>
          </w:p>
          <w:p w14:paraId="09B2424F" w14:textId="2F897435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ج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احب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ين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نخفا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بائ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رتفا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ال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ا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ر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استبد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روبوت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ش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ك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دف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ات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ائر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غي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وص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تريات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ابي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ك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اء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ق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لف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ك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وقع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</w:p>
          <w:p w14:paraId="105CBF2A" w14:textId="473BF0E4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د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ه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بد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حدث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أث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هن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17BD4245" w14:textId="61953A49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طر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ؤا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ال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7C03DAFF" w14:textId="34E9EC18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ف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ناس؟</w:t>
            </w:r>
          </w:p>
          <w:p w14:paraId="74566B54" w14:textId="0D132BF0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ي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ختف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ليدي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م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ؤ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خ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ستقرا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و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</w:p>
          <w:p w14:paraId="38D60E13" w14:textId="33895A26" w:rsidR="003E43C1" w:rsidRPr="003E43C1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 w:bidi="ar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ل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1C28ECB7" w14:textId="06E6AF32" w:rsidR="003B0BF5" w:rsidRPr="00E542A5" w:rsidRDefault="003E43C1" w:rsidP="003E43C1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واجه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5F82CB75" w:rsidR="00E542A5" w:rsidRPr="00900316" w:rsidRDefault="00340A35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مثل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ديات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ني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فرضها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ديثة،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يث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ير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ارير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تمت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ذكاء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حلان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حل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ديد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ا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ليدي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ذه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ولات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ثير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لق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أن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قراره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اد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ستقبله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ني،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ما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تطلب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طوير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ديد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ضمن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هم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يف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ابتكار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وق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تغير،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حويل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هديد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رص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40A35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عدة</w:t>
            </w:r>
            <w:r w:rsidRPr="00340A35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B66957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7D315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521D3E88" w14:textId="4DB0A6F2" w:rsidR="00464AE4" w:rsidRPr="00464AE4" w:rsidRDefault="00E542A5" w:rsidP="007D3157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 من المعلم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د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ّم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خل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فاعلياً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ساؤلات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س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قع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بة،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طرح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ؤال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جّه</w:t>
            </w:r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464AE4"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رحلة</w:t>
            </w:r>
            <w:r w:rsid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:</w:t>
            </w:r>
            <w:proofErr w:type="gramEnd"/>
            <w:r w:rsidR="00464AE4"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6F4C48B" w14:textId="77777777" w:rsidR="00464AE4" w:rsidRPr="00464AE4" w:rsidRDefault="00464AE4" w:rsidP="007D3157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</w:p>
          <w:p w14:paraId="2AC93680" w14:textId="697CCA26" w:rsidR="00E35851" w:rsidRPr="00464AE4" w:rsidRDefault="00464AE4" w:rsidP="007D3157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464AE4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«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روع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بحث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464A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ًا</w:t>
            </w:r>
            <w:r w:rsidRPr="00464A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تكم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عملية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بدي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م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ه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احب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جر،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اقف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د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دث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خ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جر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سبب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باً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رباكاً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زبائ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غم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عة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وبوتات؟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لاحظو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ظفي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ب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سريحهم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انو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علون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ربة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سوق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ه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فضل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يتهم؟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و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جتماعي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يهم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ي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فتقر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يه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اشات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فع؟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خدامه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حماية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قبلنا</w:t>
            </w:r>
            <w:r w:rsidR="003E43C1" w:rsidRPr="003E43C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E43C1" w:rsidRPr="003E43C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ني؟</w:t>
            </w:r>
            <w:r w:rsidR="003E43C1" w:rsidRPr="003E43C1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rtl/>
                <w:lang w:eastAsia="en-AE"/>
                <w14:ligatures w14:val="none"/>
              </w:rPr>
              <w:t>»</w:t>
            </w:r>
          </w:p>
          <w:p w14:paraId="26C8254F" w14:textId="1BC6FD88" w:rsidR="00E542A5" w:rsidRPr="00AC39D5" w:rsidRDefault="00E542A5" w:rsidP="00B66957">
            <w:pPr>
              <w:numPr>
                <w:ilvl w:val="0"/>
                <w:numId w:val="1"/>
              </w:numPr>
              <w:bidi/>
              <w:jc w:val="both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2732A6E" w14:textId="77777777" w:rsidR="00842621" w:rsidRPr="00AC39D5" w:rsidRDefault="00842621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7C4106F3" w14:textId="25F036B4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بط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لموس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ظائ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فقو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حتياج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بائ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س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CC6212E" w14:textId="0B6F50F0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جز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اش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ف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ات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راء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مز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لعة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م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ع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رغب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عانة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وبوت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اش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خرى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خص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شر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رح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ك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كلة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DD631BB" w14:textId="4880CDD8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س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ائ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و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شياء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فتقده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تج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ع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حي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بتسامة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رع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ساب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اع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ختيا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ناسبة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ائر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ي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6CC0A729" w14:textId="77777777" w:rsid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خل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لاحظتك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متجر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و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يء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فعل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ل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ستطي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ائ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صغي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proofErr w:type="spellStart"/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رون</w:t>
            </w:r>
            <w:proofErr w:type="spellEnd"/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وصي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لب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طيران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دث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لط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دة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اوز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حام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</w:p>
          <w:p w14:paraId="17686345" w14:textId="7B14EC78" w:rsidR="00842621" w:rsidRPr="00AC39D5" w:rsidRDefault="00842621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6C813CD3" w14:textId="77777777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لاق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اعل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فاء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قيم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اف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إنسا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50755BA" w14:textId="77777777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79625C86" w14:textId="0CE8F53E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قر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عض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بائ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د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و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متج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غ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بح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سر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حاو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بو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ول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ع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تج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بح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رد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لي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6E5FBAB6" w14:textId="601514A7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تغي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رب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سوق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توق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ون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جر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حاسب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يصبح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ستشار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زبائ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مي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بداله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روبوت؟</w:t>
            </w:r>
          </w:p>
          <w:p w14:paraId="4D27DA27" w14:textId="77777777" w:rsid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رأيك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صاحب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تج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ستخد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ساع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دل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دهم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ع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م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ق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ب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أكث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بداعاً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2259D272" w14:textId="09F66907" w:rsidR="00842621" w:rsidRPr="00AC39D5" w:rsidRDefault="00B56DD5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14853A8F" w14:textId="688A4B9B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راتيج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ستنتاج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ماط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كي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ابتكا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ظي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458531E4" w14:textId="1C837970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هو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تمت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قاب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proofErr w:type="spellStart"/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نسنة</w:t>
            </w:r>
            <w:proofErr w:type="spellEnd"/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هار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ق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اط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و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ل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فا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هن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م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وظف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خط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بد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ن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ل؟</w:t>
            </w:r>
          </w:p>
          <w:p w14:paraId="6F8D9F0D" w14:textId="7AD68863" w:rsidR="00B66957" w:rsidRPr="00B66957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ر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د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وظفين؛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حده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سل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بطال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ع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غلاق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تجر،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آخ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ر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لم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يان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وبوت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دا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رب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بائ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.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فس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ختلاف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رون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ن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هما؟</w:t>
            </w:r>
          </w:p>
          <w:p w14:paraId="245DFB55" w14:textId="271B975B" w:rsidR="00E542A5" w:rsidRPr="000630D4" w:rsidRDefault="00B66957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ج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ابط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بتكا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ستقرا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؛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تقد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رك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دمج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وادرها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ر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مو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ستدام؟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بحث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مثلة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شركا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جحت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6695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ذلك</w:t>
            </w:r>
            <w:r w:rsidRPr="00B6695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497E64CE" w14:textId="091F5EE8" w:rsidR="00EC31B1" w:rsidRPr="00EC31B1" w:rsidRDefault="00EC31B1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غير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تجر؟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حليل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هوم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تمت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1A295AD6" w14:textId="62EEB4EE" w:rsidR="00EC31B1" w:rsidRPr="00EC31B1" w:rsidRDefault="00EC31B1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تيج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زدوج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ققه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احب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تجر؟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قارن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زياد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رباح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تضرر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وظفين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5B5A64A8" w14:textId="031A43B8" w:rsidR="00EC31B1" w:rsidRPr="00EC31B1" w:rsidRDefault="00EC31B1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كر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ئيس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ريد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وقف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يصاله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نا؟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وازن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رج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طور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سؤولي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45EB5AC6" w14:textId="77777777" w:rsidR="00EC31B1" w:rsidRPr="00EC31B1" w:rsidRDefault="00EC31B1" w:rsidP="00EC31B1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حد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باب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يوم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ظل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من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وق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؟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كشاف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ني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حاج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إعادة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أهيل</w:t>
            </w:r>
            <w:r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56B62325" w14:textId="3B1F96DC" w:rsidR="00900316" w:rsidRPr="00EC31B1" w:rsidRDefault="00900316" w:rsidP="00EC31B1">
            <w:pPr>
              <w:pStyle w:val="ListParagraph"/>
              <w:numPr>
                <w:ilvl w:val="0"/>
                <w:numId w:val="1"/>
              </w:numPr>
              <w:bidi/>
              <w:ind w:left="357" w:hanging="357"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EC31B1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491536C1" w14:textId="77777777" w:rsidR="00EC31B1" w:rsidRPr="00EC31B1" w:rsidRDefault="00900316" w:rsidP="00EC31B1">
            <w:pPr>
              <w:numPr>
                <w:ilvl w:val="0"/>
                <w:numId w:val="4"/>
              </w:numPr>
              <w:bidi/>
              <w:ind w:left="357" w:hanging="357"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سخ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بسط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يناريو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تمد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بط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ري؛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ثي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ليد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قاب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ستخدا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طاقات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ضيحية،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ردات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ساس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ظيف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ديد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او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25F71A2B" w14:textId="77777777" w:rsidR="00EC31B1" w:rsidRPr="00EC31B1" w:rsidRDefault="00900316" w:rsidP="00A3554E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lastRenderedPageBreak/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لخيص</w:t>
            </w:r>
            <w:proofErr w:type="gramEnd"/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وهر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اعل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عنصر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ؤا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ث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حور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"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ذكاء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كو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ريكاً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إنسا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دلاً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كو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ديلاً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ه،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ما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ات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يزنا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بشر؟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62D57E7B" w14:textId="6569C3D3" w:rsidR="00900316" w:rsidRPr="00A3554E" w:rsidRDefault="00900316" w:rsidP="00EC31B1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فوق مستوى الإتقان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ي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بعاد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خلاق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قتصاد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يق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حو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،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أثير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جو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دال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جتماعية،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صناع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رار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ظم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لي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واكب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ظائف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د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عد،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قد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دا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كام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قابل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زيز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EC31B1" w:rsidRPr="00EC31B1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="00EC31B1" w:rsidRPr="00EC31B1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.</w:t>
            </w:r>
          </w:p>
        </w:tc>
        <w:tc>
          <w:tcPr>
            <w:tcW w:w="4252" w:type="dxa"/>
          </w:tcPr>
          <w:p w14:paraId="5BAE240B" w14:textId="0181C8EC" w:rsidR="00EC31B1" w:rsidRPr="00EC31B1" w:rsidRDefault="00EC31B1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يقرأ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احص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اط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عد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دخا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ات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5693734C" w14:textId="77777777" w:rsidR="00EC31B1" w:rsidRDefault="00EC31B1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د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اتهم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وظائف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فت،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ظائف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ديد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ظهر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يج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ا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ن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يان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ئرات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صيل،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رمج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اشات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فع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1684B756" w14:textId="746DB5D6" w:rsidR="00EC31B1" w:rsidRPr="00EC31B1" w:rsidRDefault="00EC31B1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ق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اشي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باد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راء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عر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ين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ن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وا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هم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حب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حث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فاء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093E0EA" w14:textId="77777777" w:rsidR="00EC31B1" w:rsidRDefault="00EC31B1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يغ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ضيات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غلا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زيادة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خل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لاً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EC31B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proofErr w:type="gramStart"/>
            <w:r w:rsidRPr="00EC31B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سارته</w:t>
            </w: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 .</w:t>
            </w:r>
            <w:proofErr w:type="gramEnd"/>
          </w:p>
          <w:p w14:paraId="210E6129" w14:textId="6121F247" w:rsidR="00C4511F" w:rsidRP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تلكه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شعر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عجز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فس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اءت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ط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بائن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زيي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قنا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تر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منتج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ي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</w:p>
          <w:p w14:paraId="2FA83B24" w14:textId="6E587FD5" w:rsidR="00C4511F" w:rsidRP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ظ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ود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ني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ك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يط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جهز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طاع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طار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ِ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م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ه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ر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راح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سرعة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فتقد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اع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؟</w:t>
            </w:r>
          </w:p>
          <w:p w14:paraId="63F19484" w14:textId="77777777" w:rsidR="00C4511F" w:rsidRP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رأيك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و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ن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ا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حد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ي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و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هم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طو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ل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تخذه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ضما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بل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؟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بحث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يف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به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تبدأ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عل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نولوج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؟</w:t>
            </w:r>
          </w:p>
          <w:p w14:paraId="45DB6DE2" w14:textId="77777777" w:rsidR="00C4511F" w:rsidRP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8680474" w14:textId="542CF9C0" w:rsidR="00C4511F" w:rsidRP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ه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زز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حماس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اه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ه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وفر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ائ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يحة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عل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عر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قلق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افسة؟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ّح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3AAFE321" w14:textId="77777777" w:rsidR="00C4511F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و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ن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حب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ئر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غير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روبوت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طوير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اظ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ظفيك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دريبه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رقى؟</w:t>
            </w:r>
          </w:p>
          <w:p w14:paraId="161285E4" w14:textId="30F9DA2C" w:rsidR="00900316" w:rsidRPr="00900316" w:rsidRDefault="00C4511F" w:rsidP="00C4511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proofErr w:type="gramStart"/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يان</w:t>
            </w:r>
            <w:proofErr w:type="gramEnd"/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قصاء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صمم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هدف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ه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أثير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بله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لقه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يفي،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يتم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ها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جو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ة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تطلبات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وق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C4511F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</w:t>
            </w:r>
            <w:r w:rsidRPr="00C4511F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402AA63B" w14:textId="77777777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ع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قصاء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ول</w:t>
            </w:r>
          </w:p>
          <w:p w14:paraId="5EFEB7FE" w14:textId="3D98B025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ك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فر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و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سارع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ما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نساني،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فه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ثي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خاو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يق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أ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بل،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لاً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ي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يقا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A0E1C8F" w14:textId="25AA628B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جه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اش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سئل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قصائي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مق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ا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رابط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غي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ستقرا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تمع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6E36FD17" w14:textId="149345F1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قلق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وبوت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ه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صم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راحتن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زياد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فاء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ياتنا؟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خش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ش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ه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تا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ظيف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راتب؟</w:t>
            </w: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44AA1DF5" w14:textId="70EEE10D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قدو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ئ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 (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بدا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زملاء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اشات،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يا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اع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شر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نتماء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وظ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إبداعه؟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ي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عكس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لك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د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؟</w:t>
            </w: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7AA52F5B" w14:textId="173C99E6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جع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اح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تج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ختا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وبوتات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وراً،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تردد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اح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تج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آخ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يتمسك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موظفيه؟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دو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فهو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جاح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؟</w:t>
            </w: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3555BCF4" w14:textId="0AE8CEDF" w:rsidR="00875994" w:rsidRPr="00875994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رع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غيي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قبلي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وق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؟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و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بساط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ُسحب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ت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قدامك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أدا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تحليق؟</w:t>
            </w: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23810AD4" w14:textId="353E99A2" w:rsidR="007E1271" w:rsidRDefault="00875994" w:rsidP="0087599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«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حياناً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ـ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يم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ر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آل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و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عملن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ق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بر،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يم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نسانية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تصر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رد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داء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ام</w:t>
            </w:r>
            <w:r w:rsidRPr="0087599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وتينية؟</w:t>
            </w:r>
            <w:r w:rsidRPr="00875994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»</w:t>
            </w:r>
          </w:p>
          <w:p w14:paraId="52A4DA29" w14:textId="7B09013A" w:rsidR="00900316" w:rsidRPr="00875994" w:rsidRDefault="00900316" w:rsidP="007E1271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</w:pP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تمايز</w:t>
            </w: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</w:p>
          <w:p w14:paraId="28955A10" w14:textId="77777777" w:rsidR="004F3D8C" w:rsidRPr="004F3D8C" w:rsidRDefault="00AC39D5" w:rsidP="00AC39D5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زويد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ارن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يفي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ور؛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ساعدتهم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م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ومي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جه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ؤدي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ها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ال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ناديق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-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وبوت،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حيب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زبائن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-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سان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بئ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طط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سيط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حدد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تلكها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ا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آلة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ليدها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سامة،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اطف،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ث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75994" w:rsidRPr="0087599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زين</w:t>
            </w:r>
            <w:r w:rsidR="00875994" w:rsidRPr="0087599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2203CEF7" w14:textId="77777777" w:rsidR="004F3D8C" w:rsidRPr="004F3D8C" w:rsidRDefault="00AC39D5" w:rsidP="007E1271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ائف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دد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صياغتها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ضحة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رح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اق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ب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ر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ج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ي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طوير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سير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لجأ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حاب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تمت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لفتها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ل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ا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0AEFA7E2" w:rsidR="00900316" w:rsidRPr="00900316" w:rsidRDefault="00AC39D5" w:rsidP="004F3D8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lastRenderedPageBreak/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نيف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صيل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قتصاد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بطال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يكل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كلف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يشة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جتماع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قدا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ابط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عا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لمسؤول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طاء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بط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تأثيرها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ويل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ى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رار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ديم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ء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ليل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اختلاف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حب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ح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فاء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ؤية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تهديد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ودي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صدر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F3D8C" w:rsidRPr="004F3D8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زقه</w:t>
            </w:r>
            <w:r w:rsidR="004F3D8C" w:rsidRPr="004F3D8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</w:tc>
        <w:tc>
          <w:tcPr>
            <w:tcW w:w="4252" w:type="dxa"/>
          </w:tcPr>
          <w:p w14:paraId="01FEFAB7" w14:textId="12DD92CE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ت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ي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سياق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تبط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شكلة</w:t>
            </w:r>
          </w:p>
          <w:p w14:paraId="4090D34B" w14:textId="59559E8F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ق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ف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ائ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ذو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ه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ر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عض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ئ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ك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غلا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زياد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جاح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1CB1740" w14:textId="44B0B6DB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جا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اؤل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ط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غي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ير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قتصاد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جتماع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جتمع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اق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فع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حب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هذ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ر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غ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لي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خط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فض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الي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شغيل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FBD8377" w14:textId="2DF83050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ع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زيد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رح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احق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تنتج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مق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بلية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(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وظف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و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مل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بحو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رف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دلتهم؟</w:t>
            </w:r>
            <w:proofErr w:type="gramStart"/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proofErr w:type="gramEnd"/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كز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ارس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جنب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طا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؟</w:t>
            </w:r>
            <w:proofErr w:type="gramStart"/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proofErr w:type="gramEnd"/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ؤث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ماد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ئر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و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ي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صوص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كا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طق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ا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وارع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).</w:t>
            </w:r>
          </w:p>
          <w:p w14:paraId="0C5F8DD0" w14:textId="44693330" w:rsidR="00100A1C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خلق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ائ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بداع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ود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44C5AEEB" w14:textId="77777777" w:rsidR="00464DE1" w:rsidRPr="00100A1C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72D8020F" w14:textId="6ED455E5" w:rsidR="00100A1C" w:rsidRPr="00100A1C" w:rsidRDefault="00100A1C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100A1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قاش</w:t>
            </w:r>
            <w:r w:rsidRPr="00100A1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67E9AA28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جح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ظفي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اظ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ائف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طوير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خو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ات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ش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ع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ون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تقد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خرين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0A319E0C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C88D9D9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ش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أنظم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كل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دوياً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ذك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شر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رف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ُضع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ق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هار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دو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191A291C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BA7D165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خب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قارن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را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جاز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ذكاء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حباط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قدا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غ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دراسة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ت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خول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وق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1018C857" w14:textId="77777777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E6C1317" w14:textId="074BFE58" w:rsidR="00464DE1" w:rsidRP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lastRenderedPageBreak/>
              <w:t>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م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ش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عل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ق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ص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عا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هو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بائ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؟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</w:t>
            </w:r>
          </w:p>
          <w:p w14:paraId="21063BFF" w14:textId="77777777" w:rsid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ائر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صي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روبوت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جعل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لاً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عتماداً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ة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وف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اً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قيا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عما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م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بتكاراً؟</w:t>
            </w:r>
          </w:p>
          <w:p w14:paraId="18E791E4" w14:textId="77777777" w:rsid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31AC9CB" w14:textId="77777777" w:rsidR="00464DE1" w:rsidRDefault="00464DE1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موعاتهم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ركزو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راج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باب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دا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تيج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خو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ا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كتبو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ببات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ع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را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يف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نمو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اً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ها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مثل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موحات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وف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دال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آلة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غط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كب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ر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يه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،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0E368B57" w14:textId="77777777" w:rsidR="00464DE1" w:rsidRDefault="00464DE1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7CA60CAB" w14:textId="5BB5FC1B" w:rsidR="00900316" w:rsidRPr="00900316" w:rsidRDefault="00900316" w:rsidP="00464DE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ريط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بك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رتباط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ر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هارات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،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ضح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باب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د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لق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يف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تمت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امل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فقدان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ي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وامل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و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ون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علهم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افس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وق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ي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طفي،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ي،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دار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ات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464DE1" w:rsidRPr="00464DE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ديثة</w:t>
            </w:r>
            <w:r w:rsidR="00464DE1" w:rsidRPr="00464DE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0FACA12B" w14:textId="161511BF" w:rsidR="00D937BE" w:rsidRPr="00D937BE" w:rsidRDefault="00D937BE" w:rsidP="00D937BE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دوّ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ه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فه،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خدمً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كس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علاق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ستقبله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ني،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2A34FBE2" w14:textId="2A20ADCE" w:rsidR="00D937BE" w:rsidRPr="00D937BE" w:rsidRDefault="00D937BE" w:rsidP="00D937BE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طور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ريع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طبيق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ثير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لق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ملائ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وى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خصص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خططو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راسته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امع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6E24D546" w14:textId="0F30CC3B" w:rsidR="00D937BE" w:rsidRPr="00D937BE" w:rsidRDefault="00D937BE" w:rsidP="00D937BE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جح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رك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مج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وبوت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ظفي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سريحهم،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يز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ظائف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تخت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اماً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وظائف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تتطور؟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</w:p>
          <w:p w14:paraId="0639C0AC" w14:textId="7D32F8CE" w:rsidR="00D937BE" w:rsidRPr="00D937BE" w:rsidRDefault="00D937BE" w:rsidP="00D937BE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اد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ار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تقب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،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ث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درب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لكه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فاوض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ح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زاعات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66F1A9B2" w14:textId="70A135B0" w:rsidR="00ED67D5" w:rsidRPr="00900316" w:rsidRDefault="00D937BE" w:rsidP="00D937BE">
            <w:pPr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ُدير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اشً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ًا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باد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فكار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وحيد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ه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ي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ياغ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قد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جتماع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يد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ضم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دم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غفا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رامة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حق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1EE2B796" w14:textId="77777777" w:rsidR="00900316" w:rsidRPr="00ED67D5" w:rsidRDefault="00900316" w:rsidP="00ED67D5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3D6CCECC" w14:textId="77777777" w:rsidR="00D937BE" w:rsidRPr="00D937BE" w:rsidRDefault="00ED67D5" w:rsidP="00ED67D5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خد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صقا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موز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قني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بشري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صف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غي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جر؛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ربطها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س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ضح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ظف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اً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ور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وبو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ه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ج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زياد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تاج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صور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ج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زي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قيب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م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بسيط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وبو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يع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داً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ام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د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زق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شع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قلق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2556DAA" w14:textId="47B92884" w:rsidR="006558AC" w:rsidRPr="006558AC" w:rsidRDefault="00ED67D5" w:rsidP="00D937BE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اً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اً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3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5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ط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طو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كنولوج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ث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ن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جتماع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دما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د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اح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ج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ظفي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روبوتات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اد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رباح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غا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اص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زبائ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شعرو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آلي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جفاء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أدى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ذلك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فقدا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س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خلها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تقر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14F6377" w14:textId="3C57DC87" w:rsidR="00900316" w:rsidRPr="00900316" w:rsidRDefault="00ED67D5" w:rsidP="006558AC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تصمي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proofErr w:type="gramEnd"/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ق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زع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ين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قران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ا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قعاته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ظائف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تقب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اً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اً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ترح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غييرا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اهج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طالب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إضاف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صص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برمج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ارا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اطف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قياد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عزيز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اهزي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واجه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ديات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تمتة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ضما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قبل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ني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رن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937BE" w:rsidRPr="00D937BE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جميع</w:t>
            </w:r>
            <w:r w:rsidR="00D937BE" w:rsidRPr="00D937BE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</w:tc>
        <w:tc>
          <w:tcPr>
            <w:tcW w:w="4252" w:type="dxa"/>
          </w:tcPr>
          <w:p w14:paraId="068798C0" w14:textId="77777777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تحديد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ج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تاب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ة</w:t>
            </w:r>
          </w:p>
          <w:p w14:paraId="4421375F" w14:textId="4832A12A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فتك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اً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اً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اً،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ث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ك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شر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ب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كيف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ثور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ما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ب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ال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ك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يا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سب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لتك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قن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07C485C6" w14:textId="595DA697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يار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حد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2E603439" w14:textId="78CCE2FE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ه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ائد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عما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طق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شا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ن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حث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ها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حاب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تمتة،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ماذا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ض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عض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56A9C2B3" w14:textId="672D18F1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ثوق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اري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د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قتصاد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لم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هد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ط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زيز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ر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" (Human Augmentation)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نباً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نب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B942DF2" w14:textId="4822BA54" w:rsidR="00577AB6" w:rsidRP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ل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قتصاد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تب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ور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ناع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ابق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طا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ق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ائف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د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ف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ائف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يم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48517A6D" w14:textId="77777777" w:rsidR="00577AB6" w:rsidRDefault="00577AB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proofErr w:type="gramStart"/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وذج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ُوزع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علمين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رصد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عداده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لم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غ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رمج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اطفي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وات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فاع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د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طال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577AB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577AB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F66CA3A" w14:textId="77530E1E" w:rsidR="00900316" w:rsidRPr="00900316" w:rsidRDefault="00900316" w:rsidP="00577AB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0C7B4D37" w14:textId="188FECA0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E2AF9DC" w14:textId="3AB60360" w:rsidR="00577AB6" w:rsidRP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و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سّ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ب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زوي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ا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اق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سم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هّ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مت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جر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قابل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صحا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اج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ل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بر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ين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جه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ص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ثوق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اري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ظم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ول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قع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بتكا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ومات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5EC82F21" w14:textId="059FDD5D" w:rsidR="00577AB6" w:rsidRP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جو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موع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يان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صاد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قتصادية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قد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يه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عد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بط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د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تمت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أهي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طوي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طق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مل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3A562704" w14:textId="77777777" w:rsid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يز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رص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يز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اعلاً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غذ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جع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يجاب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قت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ح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خاوف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قبل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ني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شجيع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فرص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نم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تهدي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219CCDE6" w14:textId="23E068BF" w:rsidR="00577AB6" w:rsidRP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اط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فاوض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كتشفت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و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تمت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هار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ن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اس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بقاً؟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188C7B9D" w14:textId="62864148" w:rsidR="00577AB6" w:rsidRP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جو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ج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بقن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ول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دمج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وبو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ـ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اع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وظ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و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يل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ه؟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نعكس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عا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زبائن؟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1993DD2E" w14:textId="48918322" w:rsidR="00577AB6" w:rsidRPr="00577AB6" w:rsidRDefault="00577AB6" w:rsidP="00577AB6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ضرر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د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ديدة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بادرتك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اد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تقب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أهي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حل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متع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ممكن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جميع؟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543AB31A" w14:textId="5898E3E2" w:rsidR="007441D7" w:rsidRPr="00577AB6" w:rsidRDefault="00577AB6" w:rsidP="00577AB6">
            <w:pPr>
              <w:pStyle w:val="ListParagraph"/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u w:val="single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و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ممتموه</w:t>
            </w:r>
            <w:proofErr w:type="spellEnd"/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ص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دري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ا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ج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كو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دام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ابل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طبيق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عل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وق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صع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صحا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اج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نفيذها؟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</w:p>
          <w:p w14:paraId="63AA5F16" w14:textId="4D375E7C" w:rsidR="00900316" w:rsidRPr="00496E81" w:rsidRDefault="007441D7" w:rsidP="007441D7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lastRenderedPageBreak/>
              <w:t>ا</w:t>
            </w:r>
            <w:r w:rsidR="00900316"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="00900316"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4297CC2E" w14:textId="7819253E" w:rsidR="00577AB6" w:rsidRPr="00577AB6" w:rsidRDefault="00900316" w:rsidP="00577AB6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كر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ظيف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ين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أت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ها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وبوتات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اشات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ي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شر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70BCE8D4" w14:textId="1A49D1FF" w:rsidR="00577AB6" w:rsidRPr="00577AB6" w:rsidRDefault="00577AB6" w:rsidP="00577AB6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سيط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وظ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ه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ر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آل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جز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مله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غيلها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ركيز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اع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زبائ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5F081532" w14:textId="1A3D00DB" w:rsidR="007441D7" w:rsidRDefault="00577AB6" w:rsidP="00577AB6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اع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ر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يله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وبو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دي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لق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عجب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ماس</w:t>
            </w:r>
            <w:proofErr w:type="gramStart"/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د</w:t>
            </w:r>
            <w:proofErr w:type="gramEnd"/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عراض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سدية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يك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441D7" w:rsidRPr="007441D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خوف</w:t>
            </w:r>
            <w:r w:rsidR="007441D7" w:rsidRPr="007441D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3F8EC79" w14:textId="0BD2ED2E" w:rsidR="00577AB6" w:rsidRPr="00577AB6" w:rsidRDefault="00900316" w:rsidP="00577AB6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لق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سار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ظيف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سبب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داء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ين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عاملهم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احب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جر؟</w:t>
            </w:r>
          </w:p>
          <w:p w14:paraId="6A611BFE" w14:textId="66221EC3" w:rsidR="00577AB6" w:rsidRPr="00577AB6" w:rsidRDefault="00577AB6" w:rsidP="00577AB6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و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تج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ب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اج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غيي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يق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راسته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ركيز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بتكار؟</w:t>
            </w:r>
          </w:p>
          <w:p w14:paraId="7B9D9649" w14:textId="77777777" w:rsidR="00577AB6" w:rsidRDefault="00577AB6" w:rsidP="00577AB6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اذ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خت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عو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و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غالب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مجرد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عل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تخدامه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حك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؟</w:t>
            </w:r>
          </w:p>
          <w:p w14:paraId="42561C9D" w14:textId="3DB87949" w:rsidR="00577AB6" w:rsidRPr="00577AB6" w:rsidRDefault="00900316" w:rsidP="00577AB6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proofErr w:type="gramEnd"/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ام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ستقبلي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حويل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كنولوجيا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افس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إنسان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اعم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إبداع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رفاهي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قتصادية</w:t>
            </w:r>
            <w:r w:rsidR="00577AB6"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="00577AB6"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6732BE79" w14:textId="497A2F77" w:rsidR="00577AB6" w:rsidRPr="00577AB6" w:rsidRDefault="00577AB6" w:rsidP="00577AB6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ظي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كاء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صطناع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فسه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ساع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ظف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دو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مل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ثور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ظائف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جدي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ناسب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هم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ريد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؟</w:t>
            </w:r>
          </w:p>
          <w:p w14:paraId="51E6AC9C" w14:textId="20C20565" w:rsidR="00900316" w:rsidRPr="00496E81" w:rsidRDefault="00577AB6" w:rsidP="00577AB6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نت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ؤولاً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خطيط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ن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ولة،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ياس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تضعها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واز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و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ريع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ما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جتماع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نفسية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عمال</w:t>
            </w:r>
            <w:r w:rsidRPr="00577AB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577A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موظفين؟</w:t>
            </w:r>
          </w:p>
        </w:tc>
        <w:tc>
          <w:tcPr>
            <w:tcW w:w="4252" w:type="dxa"/>
          </w:tcPr>
          <w:p w14:paraId="757C0D2F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ج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وثيق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</w:p>
          <w:p w14:paraId="3312C6E6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دأ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ج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ارو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سجلو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ّموه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نولوج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اته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72654516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2184D89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229AEFBA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خاو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ها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ظيف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ين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أ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ج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ق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ي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حاسب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صيل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ر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خازن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اء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ليد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2CEB76FB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0404ECD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جو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نافس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سا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دوي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دخا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يان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ليد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ظه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ج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صميمي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رمج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ذكاء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1E1C0397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3C267A9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راء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proofErr w:type="gramStart"/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ثق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اس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بو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؟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proofErr w:type="spellStart"/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proofErr w:type="spellEnd"/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و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ض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بائ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قو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اً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ج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؟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  <w:p w14:paraId="440F93E3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24A94EF9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ر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اكز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بر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بتكا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دى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جو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رامج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ع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تقب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ما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476254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393E902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ل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دو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بدا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بتكا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ائ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ك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ودة،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عاو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نسا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آل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رف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ود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قل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ه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ن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ق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C5EF048" w14:textId="77777777" w:rsidR="00D9391A" w:rsidRPr="00D9391A" w:rsidRDefault="00D9391A" w:rsidP="00D9391A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6C4ECB6" w14:textId="2134CBFB" w:rsidR="009A12F2" w:rsidRPr="00900316" w:rsidRDefault="00D9391A" w:rsidP="00D9391A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المنتج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دي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يف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طر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ظيفة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د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)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ص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D9391A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قائق</w:t>
            </w:r>
            <w:r w:rsidRPr="00D9391A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102AE47B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ما الذي تعلّمته من البحث عن</w:t>
            </w:r>
            <w:r w:rsidR="007E3CE5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 موضوع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ذكاء</w:t>
            </w:r>
            <w:r w:rsidR="00D9391A" w:rsidRPr="00D9391A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الاصطناعي</w:t>
            </w:r>
            <w:r w:rsidR="00D9391A" w:rsidRPr="00D9391A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والوظائف</w:t>
            </w:r>
            <w:r w:rsidR="00D9391A" w:rsidRPr="00D9391A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: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خسارة</w:t>
            </w:r>
            <w:r w:rsidR="00D9391A" w:rsidRPr="00D9391A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م</w:t>
            </w:r>
            <w:r w:rsidR="00D9391A" w:rsidRPr="00D9391A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D9391A" w:rsidRPr="00D9391A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فرصة؟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lastRenderedPageBreak/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118E6DA8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"</w:t>
            </w:r>
            <w:r w:rsidR="00DA6E56">
              <w:rPr>
                <w:rtl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لا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تن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تلكو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ق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بيرة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ضغوط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جتماع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زايد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خلق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جزاً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،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طلب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جاد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ئ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ع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نح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ات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ازم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دار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شاعرهم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عبير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ها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وعي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DA6E56" w:rsidRPr="00DA6E5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ثقة</w:t>
            </w:r>
            <w:r w:rsidR="00DA6E56"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D35A16E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كّز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حث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ستقصاء</w:t>
            </w:r>
          </w:p>
          <w:p w14:paraId="6D7EE65B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هّ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مل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أم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ماع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طرح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سئل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ث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38581264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  <w:p w14:paraId="25C65E5F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خاوف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ن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واء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خصصات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ينة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أ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تتفو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ه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461F2666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  <w:p w14:paraId="3410E043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ً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معك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علومات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عوب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ب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ئ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؟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قط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فقدا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خ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ادي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وام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خر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قدا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قيم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وف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هو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؟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06782F94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  <w:p w14:paraId="4BC5EDF2" w14:textId="77777777" w:rsidR="00D0094C" w:rsidRPr="00D0094C" w:rsidRDefault="00D0094C" w:rsidP="00D0094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ها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ص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ترك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كل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023F84B6" w14:textId="03464B10" w:rsidR="00900316" w:rsidRPr="00900316" w:rsidRDefault="00D0094C" w:rsidP="00D0094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تمعن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اً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نياً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تسارعاً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مث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خو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و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ل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ا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خاوف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امت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أ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تقب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ظائف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قليد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ستقرا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قد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جدن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جو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ضح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رع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طو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ات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اهز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فراد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تطوي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ه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ريد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proofErr w:type="spellStart"/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تمتتها</w:t>
            </w:r>
            <w:proofErr w:type="spellEnd"/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ذا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ح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اج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بتكار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لو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ئات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م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كنولوجيا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افس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هدد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ز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ريك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ن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زز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نتاجية،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م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قل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ري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خدم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جتمع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يحقق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واز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فاء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كرام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D0094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ية</w:t>
            </w:r>
            <w:r w:rsidRPr="00D0094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"</w:t>
            </w: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76DCC19D" w14:textId="51EFC377" w:rsidR="00DA6E56" w:rsidRDefault="00DA6E5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</w:p>
    <w:sectPr w:rsidR="00DA6E5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5C166" w14:textId="77777777" w:rsidR="00476827" w:rsidRDefault="00476827" w:rsidP="003B0EEC">
      <w:pPr>
        <w:spacing w:after="0" w:line="240" w:lineRule="auto"/>
      </w:pPr>
      <w:r>
        <w:separator/>
      </w:r>
    </w:p>
  </w:endnote>
  <w:endnote w:type="continuationSeparator" w:id="0">
    <w:p w14:paraId="4E33C6A3" w14:textId="77777777" w:rsidR="00476827" w:rsidRDefault="00476827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E2539" w14:textId="77777777" w:rsidR="00476827" w:rsidRDefault="00476827" w:rsidP="003B0EEC">
      <w:pPr>
        <w:spacing w:after="0" w:line="240" w:lineRule="auto"/>
      </w:pPr>
      <w:r>
        <w:separator/>
      </w:r>
    </w:p>
  </w:footnote>
  <w:footnote w:type="continuationSeparator" w:id="0">
    <w:p w14:paraId="100AB128" w14:textId="77777777" w:rsidR="00476827" w:rsidRDefault="00476827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05A04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0A1C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7268F"/>
    <w:rsid w:val="00273A58"/>
    <w:rsid w:val="002749F9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2076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40501"/>
    <w:rsid w:val="00340A35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00B9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3E20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3C1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509DE"/>
    <w:rsid w:val="00455EF5"/>
    <w:rsid w:val="004572A8"/>
    <w:rsid w:val="004634C9"/>
    <w:rsid w:val="00464AE4"/>
    <w:rsid w:val="00464DE1"/>
    <w:rsid w:val="004700F8"/>
    <w:rsid w:val="00476827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3D8C"/>
    <w:rsid w:val="004F523A"/>
    <w:rsid w:val="004F62D5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77AB6"/>
    <w:rsid w:val="0058023D"/>
    <w:rsid w:val="0058294C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19F0"/>
    <w:rsid w:val="006232F5"/>
    <w:rsid w:val="0062542F"/>
    <w:rsid w:val="00627AC0"/>
    <w:rsid w:val="006324A6"/>
    <w:rsid w:val="00640266"/>
    <w:rsid w:val="00652B6D"/>
    <w:rsid w:val="00653C4F"/>
    <w:rsid w:val="006558AC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E079F"/>
    <w:rsid w:val="006E110E"/>
    <w:rsid w:val="006E4497"/>
    <w:rsid w:val="006F191C"/>
    <w:rsid w:val="006F1F02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41D7"/>
    <w:rsid w:val="00747575"/>
    <w:rsid w:val="007476D5"/>
    <w:rsid w:val="00750552"/>
    <w:rsid w:val="007516A5"/>
    <w:rsid w:val="007561B0"/>
    <w:rsid w:val="0076095C"/>
    <w:rsid w:val="00761D7F"/>
    <w:rsid w:val="00766AAE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157"/>
    <w:rsid w:val="007D3F06"/>
    <w:rsid w:val="007D6320"/>
    <w:rsid w:val="007D689E"/>
    <w:rsid w:val="007E1271"/>
    <w:rsid w:val="007E3CE5"/>
    <w:rsid w:val="007E64B4"/>
    <w:rsid w:val="007F0442"/>
    <w:rsid w:val="007F28F3"/>
    <w:rsid w:val="008018EC"/>
    <w:rsid w:val="008039AC"/>
    <w:rsid w:val="00805D8E"/>
    <w:rsid w:val="00812703"/>
    <w:rsid w:val="008179EA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573D4"/>
    <w:rsid w:val="00863413"/>
    <w:rsid w:val="00865817"/>
    <w:rsid w:val="00865CBC"/>
    <w:rsid w:val="008676CE"/>
    <w:rsid w:val="00867CD7"/>
    <w:rsid w:val="008720C0"/>
    <w:rsid w:val="00872BA3"/>
    <w:rsid w:val="008758E1"/>
    <w:rsid w:val="00875994"/>
    <w:rsid w:val="008772C3"/>
    <w:rsid w:val="00880203"/>
    <w:rsid w:val="00881856"/>
    <w:rsid w:val="008819C1"/>
    <w:rsid w:val="00883B96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90FA8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554E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99E"/>
    <w:rsid w:val="00B56DD5"/>
    <w:rsid w:val="00B60B45"/>
    <w:rsid w:val="00B62C51"/>
    <w:rsid w:val="00B63D9C"/>
    <w:rsid w:val="00B64C41"/>
    <w:rsid w:val="00B66957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7F5"/>
    <w:rsid w:val="00BC659B"/>
    <w:rsid w:val="00BC7436"/>
    <w:rsid w:val="00BE48C1"/>
    <w:rsid w:val="00BE6119"/>
    <w:rsid w:val="00BE6DB6"/>
    <w:rsid w:val="00BF32A3"/>
    <w:rsid w:val="00BF331C"/>
    <w:rsid w:val="00C00DE3"/>
    <w:rsid w:val="00C020A5"/>
    <w:rsid w:val="00C05EDA"/>
    <w:rsid w:val="00C251AF"/>
    <w:rsid w:val="00C31E3D"/>
    <w:rsid w:val="00C41B36"/>
    <w:rsid w:val="00C4511F"/>
    <w:rsid w:val="00C520C4"/>
    <w:rsid w:val="00C60CB6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B10A5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094C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78F9"/>
    <w:rsid w:val="00D80A06"/>
    <w:rsid w:val="00D83B6D"/>
    <w:rsid w:val="00D847B2"/>
    <w:rsid w:val="00D90711"/>
    <w:rsid w:val="00D937BE"/>
    <w:rsid w:val="00D9391A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5E04"/>
    <w:rsid w:val="00DC6D6C"/>
    <w:rsid w:val="00DC73EC"/>
    <w:rsid w:val="00DD015A"/>
    <w:rsid w:val="00DD0B87"/>
    <w:rsid w:val="00DD4ECC"/>
    <w:rsid w:val="00DD7F21"/>
    <w:rsid w:val="00DE0684"/>
    <w:rsid w:val="00DE3688"/>
    <w:rsid w:val="00DF007A"/>
    <w:rsid w:val="00DF21BD"/>
    <w:rsid w:val="00E03A04"/>
    <w:rsid w:val="00E13450"/>
    <w:rsid w:val="00E13FD3"/>
    <w:rsid w:val="00E23996"/>
    <w:rsid w:val="00E26C60"/>
    <w:rsid w:val="00E335C5"/>
    <w:rsid w:val="00E35851"/>
    <w:rsid w:val="00E4152B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1AE"/>
    <w:rsid w:val="00EA0AE2"/>
    <w:rsid w:val="00EC0D46"/>
    <w:rsid w:val="00EC31B1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262A5"/>
    <w:rsid w:val="00F31E74"/>
    <w:rsid w:val="00F32370"/>
    <w:rsid w:val="00F34EB7"/>
    <w:rsid w:val="00F378C2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2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9</Pages>
  <Words>3520</Words>
  <Characters>20070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2</cp:revision>
  <dcterms:created xsi:type="dcterms:W3CDTF">2025-12-29T09:58:00Z</dcterms:created>
  <dcterms:modified xsi:type="dcterms:W3CDTF">2025-12-30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